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 willi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lli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14 E Norman Dr, Palatine, IL, USA Palatine, IL, USA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annice.william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504296423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u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